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0C123"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bookmarkStart w:id="0" w:name="_GoBack"/>
      <w:bookmarkEnd w:id="0"/>
    </w:p>
    <w:p w14:paraId="290E00CE" w14:textId="77777777" w:rsidR="0005613A" w:rsidRPr="00AA3E55" w:rsidRDefault="00AA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rPr>
        <w:t>[DATE]</w:t>
      </w:r>
    </w:p>
    <w:p w14:paraId="1941B54E"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8D53C58"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778A89F" w14:textId="77777777" w:rsidR="0005613A" w:rsidRPr="00EE6547" w:rsidRDefault="004B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E6547">
        <w:rPr>
          <w:rFonts w:asciiTheme="majorBidi" w:eastAsia="Arial" w:hAnsiTheme="majorBidi" w:cstheme="majorBidi"/>
          <w:lang w:val="en-US" w:eastAsia="en-US" w:bidi="en-US"/>
        </w:rPr>
        <w:t>Contact Name</w:t>
      </w:r>
    </w:p>
    <w:p w14:paraId="6AE9E5DA" w14:textId="77777777" w:rsidR="0005613A" w:rsidRPr="00EE6547" w:rsidRDefault="004B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E6547">
        <w:rPr>
          <w:rFonts w:asciiTheme="majorBidi" w:eastAsia="Arial" w:hAnsiTheme="majorBidi" w:cstheme="majorBidi"/>
          <w:lang w:val="en-US" w:eastAsia="en-US" w:bidi="en-US"/>
        </w:rPr>
        <w:t>Address</w:t>
      </w:r>
    </w:p>
    <w:p w14:paraId="2A23D368" w14:textId="77777777" w:rsidR="00AA3E55" w:rsidRDefault="004B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EE6547">
        <w:rPr>
          <w:rFonts w:asciiTheme="majorBidi" w:eastAsia="Arial" w:hAnsiTheme="majorBidi" w:cstheme="majorBidi"/>
          <w:lang w:val="en-US" w:eastAsia="en-US" w:bidi="en-US"/>
        </w:rPr>
        <w:t>Address2</w:t>
      </w:r>
    </w:p>
    <w:p w14:paraId="3B721652" w14:textId="77777777" w:rsidR="0005613A" w:rsidRPr="00EE6547" w:rsidRDefault="00AA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4B28F7" w:rsidRPr="00EE6547">
        <w:rPr>
          <w:rFonts w:asciiTheme="majorBidi" w:eastAsia="Arial" w:hAnsiTheme="majorBidi" w:cstheme="majorBidi"/>
          <w:lang w:val="en-US" w:eastAsia="en-US" w:bidi="en-US"/>
        </w:rPr>
        <w:tab/>
      </w:r>
    </w:p>
    <w:p w14:paraId="2E5452D2" w14:textId="77777777" w:rsidR="00CE1E22" w:rsidRDefault="00AA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City</w:t>
      </w:r>
    </w:p>
    <w:p w14:paraId="22CF23F4" w14:textId="5AB24E89" w:rsidR="0005613A" w:rsidRPr="00EE6547" w:rsidRDefault="00CE1E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State</w:t>
      </w:r>
      <w:r w:rsidR="004B28F7" w:rsidRPr="00EE6547">
        <w:rPr>
          <w:rFonts w:asciiTheme="majorBidi" w:eastAsia="Arial" w:hAnsiTheme="majorBidi" w:cstheme="majorBidi"/>
          <w:lang w:val="en-US" w:eastAsia="en-US" w:bidi="en-US"/>
        </w:rPr>
        <w:t>/Province</w:t>
      </w:r>
    </w:p>
    <w:p w14:paraId="7FA30B26" w14:textId="5ECD6340" w:rsidR="0005613A" w:rsidRPr="00EE6547" w:rsidRDefault="00CE1E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Zip/</w:t>
      </w:r>
      <w:r w:rsidR="004B28F7" w:rsidRPr="00EE6547">
        <w:rPr>
          <w:rFonts w:asciiTheme="majorBidi" w:eastAsia="Arial" w:hAnsiTheme="majorBidi" w:cstheme="majorBidi"/>
          <w:lang w:val="en-US" w:eastAsia="en-US" w:bidi="en-US"/>
        </w:rPr>
        <w:t>Postal Code</w:t>
      </w:r>
    </w:p>
    <w:p w14:paraId="2CEFA3E5"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val="en-US" w:eastAsia="en-US" w:bidi="en-US"/>
        </w:rPr>
      </w:pPr>
    </w:p>
    <w:p w14:paraId="006F6209"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val="en-US" w:eastAsia="en-US" w:bidi="en-US"/>
        </w:rPr>
      </w:pPr>
    </w:p>
    <w:p w14:paraId="4C109E94"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val="en-US" w:eastAsia="en-US" w:bidi="en-US"/>
        </w:rPr>
      </w:pPr>
    </w:p>
    <w:p w14:paraId="34A06D28" w14:textId="49AD2302" w:rsidR="0005613A" w:rsidRPr="00EE6547" w:rsidRDefault="00CE1E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color w:val="000000"/>
          <w:lang w:val="en-US" w:eastAsia="en-US" w:bidi="en-US"/>
        </w:rPr>
      </w:pPr>
      <w:r>
        <w:rPr>
          <w:rFonts w:asciiTheme="majorBidi" w:eastAsia="Arial" w:hAnsiTheme="majorBidi" w:cstheme="majorBidi"/>
          <w:b/>
          <w:lang w:val="en-US" w:eastAsia="en-US" w:bidi="en-US"/>
        </w:rPr>
        <w:t xml:space="preserve">RE: </w:t>
      </w:r>
      <w:r w:rsidR="004B28F7" w:rsidRPr="00EE6547">
        <w:rPr>
          <w:rFonts w:asciiTheme="majorBidi" w:eastAsia="Arial" w:hAnsiTheme="majorBidi" w:cstheme="majorBidi"/>
          <w:b/>
          <w:lang w:val="en-US" w:eastAsia="en-US" w:bidi="en-US"/>
        </w:rPr>
        <w:t>SECOND REQUEST FOR RENEWAL OF SERVICE AGREEMENT</w:t>
      </w:r>
    </w:p>
    <w:p w14:paraId="09887139"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526C5B71"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21FCDFAF" w14:textId="77777777" w:rsidR="0005613A" w:rsidRPr="00EE6547" w:rsidRDefault="00AA3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Dear [CLIENT</w:t>
      </w:r>
      <w:r w:rsidR="004B28F7" w:rsidRPr="00EE6547">
        <w:rPr>
          <w:rFonts w:asciiTheme="majorBidi" w:eastAsia="Arial" w:hAnsiTheme="majorBidi" w:cstheme="majorBidi"/>
          <w:color w:val="000000"/>
          <w:lang w:val="en-US" w:eastAsia="en-US" w:bidi="en-US"/>
        </w:rPr>
        <w:t xml:space="preserve"> NAME],</w:t>
      </w:r>
    </w:p>
    <w:p w14:paraId="7D1E0A0C"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4746786" w14:textId="77777777" w:rsidR="0005613A" w:rsidRPr="00EE6547" w:rsidRDefault="004B28F7" w:rsidP="000010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EE6547">
        <w:rPr>
          <w:rStyle w:val="HTMLTypewriter"/>
          <w:rFonts w:asciiTheme="majorBidi" w:eastAsia="Arial" w:hAnsiTheme="majorBidi" w:cstheme="majorBidi"/>
          <w:sz w:val="24"/>
          <w:szCs w:val="24"/>
          <w:lang w:val="en-US" w:eastAsia="en-US" w:bidi="en-US"/>
        </w:rPr>
        <w:t>Your Service Agreement has expired for the equipment that we installed on your premises. We have not received a remittance or a reply to our previous request for payment.</w:t>
      </w:r>
      <w:r w:rsidR="000010E2">
        <w:rPr>
          <w:rStyle w:val="HTMLTypewriter"/>
          <w:rFonts w:asciiTheme="majorBidi" w:eastAsia="Arial" w:hAnsiTheme="majorBidi" w:cstheme="majorBidi"/>
          <w:sz w:val="24"/>
          <w:szCs w:val="24"/>
          <w:lang w:val="en-US" w:eastAsia="en-US" w:bidi="en-US"/>
        </w:rPr>
        <w:t xml:space="preserve"> Please be sure to follow up on this. </w:t>
      </w:r>
    </w:p>
    <w:p w14:paraId="00B42838"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1A77AA16" w14:textId="77777777" w:rsidR="0005613A" w:rsidRPr="00EE6547" w:rsidRDefault="004B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EE6547">
        <w:rPr>
          <w:rStyle w:val="HTMLTypewriter"/>
          <w:rFonts w:asciiTheme="majorBidi" w:eastAsia="Arial" w:hAnsiTheme="majorBidi" w:cstheme="majorBidi"/>
          <w:sz w:val="24"/>
          <w:szCs w:val="24"/>
          <w:lang w:val="en-US" w:eastAsia="en-US" w:bidi="en-US"/>
        </w:rPr>
        <w:t>If you have not sent us your payment, please forward your remittance within [NUMBER] days, or we will assume you do not wish to continue your Service Agreement.</w:t>
      </w:r>
    </w:p>
    <w:p w14:paraId="7BC4DB3E"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4A1BC947" w14:textId="77777777" w:rsidR="0005613A" w:rsidRPr="00EE6547" w:rsidRDefault="004B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EE6547">
        <w:rPr>
          <w:rStyle w:val="HTMLTypewriter"/>
          <w:rFonts w:asciiTheme="majorBidi" w:eastAsia="Arial" w:hAnsiTheme="majorBidi" w:cstheme="majorBidi"/>
          <w:sz w:val="24"/>
          <w:szCs w:val="24"/>
          <w:lang w:val="en-US" w:eastAsia="en-US" w:bidi="en-US"/>
        </w:rPr>
        <w:t xml:space="preserve">Should you decide to terminate your Service Agreement, we will look forward to furnishing the same high quality service on your </w:t>
      </w:r>
      <w:r w:rsidRPr="00EE6547">
        <w:rPr>
          <w:rFonts w:asciiTheme="majorBidi" w:eastAsia="Arial" w:hAnsiTheme="majorBidi" w:cstheme="majorBidi"/>
          <w:color w:val="000000"/>
          <w:lang w:val="en-US" w:eastAsia="en-US" w:bidi="en-US"/>
        </w:rPr>
        <w:t>[SPECIFY]</w:t>
      </w:r>
      <w:r w:rsidRPr="00EE6547">
        <w:rPr>
          <w:rStyle w:val="HTMLTypewriter"/>
          <w:rFonts w:asciiTheme="majorBidi" w:eastAsia="Arial" w:hAnsiTheme="majorBidi" w:cstheme="majorBidi"/>
          <w:sz w:val="24"/>
          <w:szCs w:val="24"/>
          <w:lang w:val="en-US" w:eastAsia="en-US" w:bidi="en-US"/>
        </w:rPr>
        <w:t xml:space="preserve"> equipment at our current hourly rate of </w:t>
      </w:r>
      <w:r w:rsidRPr="00EE6547">
        <w:rPr>
          <w:rFonts w:asciiTheme="majorBidi" w:eastAsia="Arial" w:hAnsiTheme="majorBidi" w:cstheme="majorBidi"/>
          <w:color w:val="000000"/>
          <w:lang w:val="en-US" w:eastAsia="en-US" w:bidi="en-US"/>
        </w:rPr>
        <w:t>[AMOUNT]</w:t>
      </w:r>
      <w:r w:rsidRPr="00EE6547">
        <w:rPr>
          <w:rStyle w:val="HTMLTypewriter"/>
          <w:rFonts w:asciiTheme="majorBidi" w:eastAsia="Arial" w:hAnsiTheme="majorBidi" w:cstheme="majorBidi"/>
          <w:sz w:val="24"/>
          <w:szCs w:val="24"/>
          <w:lang w:val="en-US" w:eastAsia="en-US" w:bidi="en-US"/>
        </w:rPr>
        <w:t xml:space="preserve"> per hour, plus parts and travel expense.</w:t>
      </w:r>
    </w:p>
    <w:p w14:paraId="270592AB"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1BD876DA" w14:textId="77777777" w:rsidR="0005613A" w:rsidRPr="00EE6547" w:rsidRDefault="004B28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r w:rsidRPr="00EE6547">
        <w:rPr>
          <w:rStyle w:val="HTMLTypewriter"/>
          <w:rFonts w:asciiTheme="majorBidi" w:eastAsia="Arial" w:hAnsiTheme="majorBidi" w:cstheme="majorBidi"/>
          <w:sz w:val="24"/>
          <w:szCs w:val="24"/>
          <w:lang w:val="en-US" w:eastAsia="en-US" w:bidi="en-US"/>
        </w:rPr>
        <w:t xml:space="preserve">If payment has been made or if there are any questions </w:t>
      </w:r>
      <w:commentRangeStart w:id="1"/>
      <w:r w:rsidRPr="006C199D">
        <w:rPr>
          <w:rStyle w:val="HTMLTypewriter"/>
          <w:rFonts w:asciiTheme="majorBidi" w:eastAsia="Arial" w:hAnsiTheme="majorBidi" w:cstheme="majorBidi"/>
          <w:i/>
          <w:sz w:val="24"/>
          <w:szCs w:val="24"/>
          <w:lang w:val="en-US" w:eastAsia="en-US" w:bidi="en-US"/>
        </w:rPr>
        <w:t>in re</w:t>
      </w:r>
      <w:commentRangeEnd w:id="1"/>
      <w:r w:rsidR="006C199D">
        <w:rPr>
          <w:rStyle w:val="CommentReference"/>
        </w:rPr>
        <w:commentReference w:id="1"/>
      </w:r>
      <w:r w:rsidRPr="00EE6547">
        <w:rPr>
          <w:rStyle w:val="HTMLTypewriter"/>
          <w:rFonts w:asciiTheme="majorBidi" w:eastAsia="Arial" w:hAnsiTheme="majorBidi" w:cstheme="majorBidi"/>
          <w:sz w:val="24"/>
          <w:szCs w:val="24"/>
          <w:lang w:val="en-US" w:eastAsia="en-US" w:bidi="en-US"/>
        </w:rPr>
        <w:t>gard to</w:t>
      </w:r>
      <w:r w:rsidR="000010E2">
        <w:rPr>
          <w:rStyle w:val="HTMLTypewriter"/>
          <w:rFonts w:asciiTheme="majorBidi" w:eastAsia="Arial" w:hAnsiTheme="majorBidi" w:cstheme="majorBidi"/>
          <w:sz w:val="24"/>
          <w:szCs w:val="24"/>
          <w:lang w:val="en-US" w:eastAsia="en-US" w:bidi="en-US"/>
        </w:rPr>
        <w:t xml:space="preserve"> your account, please contact us at [NUMBER]</w:t>
      </w:r>
    </w:p>
    <w:p w14:paraId="5A543CAB"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6CA86427"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heme="majorBidi" w:eastAsia="Arial" w:hAnsiTheme="majorBidi" w:cstheme="majorBidi"/>
          <w:sz w:val="24"/>
          <w:szCs w:val="24"/>
          <w:lang w:val="en-US" w:eastAsia="en-US" w:bidi="en-US"/>
        </w:rPr>
      </w:pPr>
    </w:p>
    <w:p w14:paraId="13172BEC" w14:textId="2814B7C5" w:rsidR="0005613A" w:rsidRPr="00EE6547" w:rsidRDefault="00CE1E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Kind Regards</w:t>
      </w:r>
      <w:r w:rsidR="004B28F7" w:rsidRPr="00EE6547">
        <w:rPr>
          <w:rFonts w:asciiTheme="majorBidi" w:eastAsia="Arial" w:hAnsiTheme="majorBidi" w:cstheme="majorBidi"/>
          <w:lang w:val="en-US" w:eastAsia="en-US" w:bidi="en-US"/>
        </w:rPr>
        <w:t>,</w:t>
      </w:r>
    </w:p>
    <w:p w14:paraId="7AFCCB08"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F05EAFD" w14:textId="3DDACEA4" w:rsidR="0005613A"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E364DC3" w14:textId="5451DFB2" w:rsidR="00CE1E22" w:rsidRDefault="00CE1E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3FF8FCC" w14:textId="77777777" w:rsidR="00CE1E22" w:rsidRPr="00EE6547" w:rsidRDefault="00CE1E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114DA22" w14:textId="77777777" w:rsidR="0005613A" w:rsidRPr="00EE6547"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8010540" w14:textId="77777777" w:rsidR="0005613A" w:rsidRPr="00EE6547" w:rsidRDefault="00EE65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sidR="004B28F7" w:rsidRPr="00EE6547">
        <w:rPr>
          <w:rFonts w:asciiTheme="majorBidi" w:eastAsia="Arial" w:hAnsiTheme="majorBidi" w:cstheme="majorBidi"/>
          <w:lang w:val="en-US" w:eastAsia="en-US" w:bidi="en-US"/>
        </w:rPr>
        <w:t>NAME]</w:t>
      </w:r>
    </w:p>
    <w:p w14:paraId="2A3312E3" w14:textId="77777777" w:rsidR="0005613A" w:rsidRPr="00EE6547" w:rsidRDefault="00EE65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w:t>
      </w:r>
      <w:r w:rsidR="004B28F7" w:rsidRPr="00EE6547">
        <w:rPr>
          <w:rFonts w:asciiTheme="majorBidi" w:eastAsia="Arial" w:hAnsiTheme="majorBidi" w:cstheme="majorBidi"/>
          <w:color w:val="000000"/>
          <w:lang w:val="en-US" w:eastAsia="en-US" w:bidi="en-US"/>
        </w:rPr>
        <w:t>TITLE]</w:t>
      </w:r>
    </w:p>
    <w:p w14:paraId="04684F82" w14:textId="77777777" w:rsidR="0005613A" w:rsidRPr="00EE6547" w:rsidRDefault="00EE65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NTACT DETAILS</w:t>
      </w:r>
      <w:r w:rsidR="004B28F7" w:rsidRPr="00EE6547">
        <w:rPr>
          <w:rFonts w:asciiTheme="majorBidi" w:eastAsia="Arial" w:hAnsiTheme="majorBidi" w:cstheme="majorBidi"/>
          <w:color w:val="000000"/>
          <w:lang w:val="en-US" w:eastAsia="en-US" w:bidi="en-US"/>
        </w:rPr>
        <w:t>]</w:t>
      </w:r>
    </w:p>
    <w:p w14:paraId="30BED4D1" w14:textId="77777777" w:rsidR="0005613A" w:rsidRPr="00EE6547" w:rsidRDefault="00EE65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Pr>
          <w:rFonts w:asciiTheme="majorBidi" w:eastAsia="Arial" w:hAnsiTheme="majorBidi" w:cstheme="majorBidi"/>
          <w:color w:val="000000"/>
          <w:lang w:val="en-US" w:eastAsia="en-US" w:bidi="en-US"/>
        </w:rPr>
        <w:t>[COMPANY EMAIL</w:t>
      </w:r>
      <w:r w:rsidR="004B28F7" w:rsidRPr="00EE6547">
        <w:rPr>
          <w:rFonts w:asciiTheme="majorBidi" w:eastAsia="Arial" w:hAnsiTheme="majorBidi" w:cstheme="majorBidi"/>
          <w:color w:val="000000"/>
          <w:lang w:val="en-US" w:eastAsia="en-US" w:bidi="en-US"/>
        </w:rPr>
        <w:t xml:space="preserve">] </w:t>
      </w:r>
    </w:p>
    <w:p w14:paraId="23F71E4F" w14:textId="77777777" w:rsidR="0005613A" w:rsidRDefault="0005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05613A">
      <w:footerReference w:type="default" r:id="rId9"/>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8:16:00Z" w:initials="A">
    <w:p w14:paraId="2A52613E" w14:textId="77777777" w:rsidR="006C199D" w:rsidRDefault="006C199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5261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52613E" w16cid:durableId="1FBBCF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778D5" w14:textId="77777777" w:rsidR="00AC3813" w:rsidRDefault="00AC3813">
      <w:r>
        <w:separator/>
      </w:r>
    </w:p>
  </w:endnote>
  <w:endnote w:type="continuationSeparator" w:id="0">
    <w:p w14:paraId="2848D8AE" w14:textId="77777777" w:rsidR="00AC3813" w:rsidRDefault="00AC3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1F66F" w14:textId="77777777" w:rsidR="0005613A" w:rsidRPr="00EE6547" w:rsidRDefault="004B28F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b/>
        <w:lang w:val="en-US" w:eastAsia="en-US" w:bidi="en-US"/>
      </w:rPr>
    </w:pPr>
    <w:r w:rsidRPr="00EE6547">
      <w:rPr>
        <w:rFonts w:asciiTheme="majorBidi" w:eastAsia="Arial" w:hAnsiTheme="majorBidi" w:cstheme="majorBidi"/>
        <w:b/>
        <w:lang w:val="en-US" w:eastAsia="en-US" w:bidi="en-US"/>
      </w:rPr>
      <w:t xml:space="preserve">[YOUR COMPANY NAME] </w:t>
    </w:r>
  </w:p>
  <w:p w14:paraId="7E37E28D" w14:textId="77777777" w:rsidR="0005613A" w:rsidRPr="00EE6547" w:rsidRDefault="004B28F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eastAsia="Arial" w:hAnsiTheme="majorBidi" w:cstheme="majorBidi"/>
        <w:lang w:val="en-US" w:eastAsia="en-US" w:bidi="en-US"/>
      </w:rPr>
    </w:pPr>
    <w:r w:rsidRPr="00EE6547">
      <w:rPr>
        <w:rFonts w:asciiTheme="majorBidi" w:eastAsia="Arial" w:hAnsiTheme="majorBidi" w:cstheme="majorBidi"/>
        <w:lang w:val="en-US" w:eastAsia="en-US" w:bidi="en-US"/>
      </w:rPr>
      <w:t xml:space="preserve">[YOUR COMPLETE ADDRESS] </w:t>
    </w:r>
  </w:p>
  <w:p w14:paraId="40FB4072" w14:textId="77777777" w:rsidR="0005613A" w:rsidRPr="00EE6547" w:rsidRDefault="00EE654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Theme="majorBidi" w:hAnsiTheme="majorBidi" w:cstheme="majorBidi"/>
        <w:lang w:val="en-US" w:eastAsia="en-US" w:bidi="en-US"/>
      </w:rPr>
    </w:pPr>
    <w:r>
      <w:rPr>
        <w:rFonts w:asciiTheme="majorBidi" w:eastAsia="Arial" w:hAnsiTheme="majorBidi" w:cstheme="majorBidi"/>
        <w:lang w:val="en-US" w:eastAsia="en-US" w:bidi="en-US"/>
      </w:rPr>
      <w:t>Tel: [CONTACT DETAILS] / Email: [EMAIL ADDRESS</w:t>
    </w:r>
    <w:r w:rsidR="004B28F7" w:rsidRPr="00EE6547">
      <w:rPr>
        <w:rFonts w:asciiTheme="majorBidi" w:eastAsia="Arial" w:hAnsiTheme="majorBidi" w:cstheme="majorBidi"/>
        <w:lang w:val="en-US" w:eastAsia="en-US" w:bidi="en-US"/>
      </w:rPr>
      <w:t>]</w:t>
    </w:r>
  </w:p>
  <w:p w14:paraId="01E42DC2" w14:textId="77777777" w:rsidR="0005613A" w:rsidRPr="00EE6547" w:rsidRDefault="00601C8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Theme="majorBidi" w:eastAsia="Arial" w:hAnsiTheme="majorBidi" w:cstheme="majorBidi"/>
        <w:lang w:val="fr-CA" w:eastAsia="fr-CA" w:bidi="fr-CA"/>
      </w:rPr>
    </w:pPr>
    <w:hyperlink r:id="rId1" w:history="1">
      <w:r w:rsidR="004B28F7" w:rsidRPr="00EE6547">
        <w:rPr>
          <w:rStyle w:val="Hyperlink"/>
          <w:rFonts w:asciiTheme="majorBidi" w:eastAsia="Arial" w:hAnsiTheme="majorBidi" w:cstheme="majorBidi"/>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265AE" w14:textId="77777777" w:rsidR="00AC3813" w:rsidRDefault="00AC3813">
      <w:r>
        <w:separator/>
      </w:r>
    </w:p>
  </w:footnote>
  <w:footnote w:type="continuationSeparator" w:id="0">
    <w:p w14:paraId="247E1D06" w14:textId="77777777" w:rsidR="00AC3813" w:rsidRDefault="00AC381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zQyMTK1MLOwNDJS0lEKTi0uzszPAykwrgUALRkW4SwAAAA="/>
    <w:docVar w:name="Description" w:val="This particular legal document or agreement is used to assist in articulating the terms for a second request when renewing a service agreement. See other legal documents that you may be interested in at https://www.templateguru.co.za/templates/legal/"/>
    <w:docVar w:name="Excerpt" w:val="SECOND REQUEST FOR RENEWAL OF SERVICE AGREEMENT_x000a_Dear [CLIENT NAME],_x000a_Your Service Agreement has expired for the equipment that we installed on your premises. We have not received a remittance or a reply to our previous request for payment. Please be sure to_x000a_follow up on this."/>
    <w:docVar w:name="Source" w:val="http://www.lawyers-in-usa.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programming, independent, inter company, information systems, human resources, master professional, management, second request, renewal, second request for renewal of service agreement template ,  second request for renewal of service agreement example"/>
  </w:docVars>
  <w:rsids>
    <w:rsidRoot w:val="0005613A"/>
    <w:rsid w:val="000010E2"/>
    <w:rsid w:val="0005613A"/>
    <w:rsid w:val="000E5C42"/>
    <w:rsid w:val="002308FB"/>
    <w:rsid w:val="004B28F7"/>
    <w:rsid w:val="00601C81"/>
    <w:rsid w:val="0067174A"/>
    <w:rsid w:val="006C199D"/>
    <w:rsid w:val="00A81FF5"/>
    <w:rsid w:val="00AA3E55"/>
    <w:rsid w:val="00AC3813"/>
    <w:rsid w:val="00C82E9F"/>
    <w:rsid w:val="00CE1E22"/>
    <w:rsid w:val="00DD7920"/>
    <w:rsid w:val="00EE65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B65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6C199D"/>
    <w:rPr>
      <w:sz w:val="16"/>
      <w:szCs w:val="16"/>
    </w:rPr>
  </w:style>
  <w:style w:type="paragraph" w:styleId="CommentText">
    <w:name w:val="annotation text"/>
    <w:basedOn w:val="Normal"/>
    <w:link w:val="CommentTextChar"/>
    <w:uiPriority w:val="99"/>
    <w:semiHidden/>
    <w:unhideWhenUsed/>
    <w:rsid w:val="006C199D"/>
    <w:rPr>
      <w:sz w:val="20"/>
      <w:szCs w:val="20"/>
    </w:rPr>
  </w:style>
  <w:style w:type="character" w:customStyle="1" w:styleId="CommentTextChar">
    <w:name w:val="Comment Text Char"/>
    <w:basedOn w:val="DefaultParagraphFont"/>
    <w:link w:val="CommentText"/>
    <w:uiPriority w:val="99"/>
    <w:semiHidden/>
    <w:rsid w:val="006C199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C199D"/>
    <w:rPr>
      <w:b/>
      <w:bCs/>
    </w:rPr>
  </w:style>
  <w:style w:type="character" w:customStyle="1" w:styleId="CommentSubjectChar">
    <w:name w:val="Comment Subject Char"/>
    <w:basedOn w:val="CommentTextChar"/>
    <w:link w:val="CommentSubject"/>
    <w:uiPriority w:val="99"/>
    <w:semiHidden/>
    <w:rsid w:val="006C199D"/>
    <w:rPr>
      <w:rFonts w:ascii="Times New Roman"/>
      <w:b/>
      <w:bCs/>
      <w:sz w:val="20"/>
      <w:lang w:val="x-none" w:eastAsia="x-none"/>
    </w:rPr>
  </w:style>
  <w:style w:type="paragraph" w:styleId="BalloonText">
    <w:name w:val="Balloon Text"/>
    <w:basedOn w:val="Normal"/>
    <w:link w:val="BalloonTextChar"/>
    <w:uiPriority w:val="99"/>
    <w:semiHidden/>
    <w:unhideWhenUsed/>
    <w:rsid w:val="00CE1E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E22"/>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52</Words>
  <Characters>773</Characters>
  <Application>Microsoft Office Word</Application>
  <DocSecurity>0</DocSecurity>
  <Lines>44</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13:51:00Z</dcterms:created>
  <dcterms:modified xsi:type="dcterms:W3CDTF">2019-10-21T19:14:00Z</dcterms:modified>
  <cp:category/>
</cp:coreProperties>
</file>